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Default="00DD5124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4156C4">
        <w:rPr>
          <w:b/>
          <w:bCs/>
        </w:rPr>
        <w:t xml:space="preserve"> </w:t>
      </w:r>
      <w:r w:rsidR="00FB4DE4">
        <w:rPr>
          <w:b/>
          <w:bCs/>
        </w:rPr>
        <w:t>SEMESTER 20</w:t>
      </w:r>
      <w:r w:rsidR="002B2730">
        <w:rPr>
          <w:b/>
          <w:bCs/>
        </w:rPr>
        <w:t>1</w:t>
      </w:r>
      <w:r w:rsidR="00E56D0C">
        <w:rPr>
          <w:b/>
          <w:bCs/>
        </w:rPr>
        <w:t>9</w:t>
      </w:r>
      <w:r w:rsidR="002B2730">
        <w:rPr>
          <w:b/>
          <w:bCs/>
        </w:rPr>
        <w:t xml:space="preserve"> </w:t>
      </w:r>
      <w:r w:rsidR="00FB4DE4">
        <w:rPr>
          <w:b/>
          <w:bCs/>
        </w:rPr>
        <w:t>-</w:t>
      </w:r>
      <w:r w:rsidR="002B2730">
        <w:rPr>
          <w:b/>
          <w:bCs/>
        </w:rPr>
        <w:t xml:space="preserve"> </w:t>
      </w:r>
      <w:r w:rsidR="00FB4DE4">
        <w:rPr>
          <w:b/>
          <w:bCs/>
        </w:rPr>
        <w:t>20</w:t>
      </w:r>
      <w:r w:rsidR="00E56D0C">
        <w:rPr>
          <w:b/>
          <w:bCs/>
        </w:rPr>
        <w:t>20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BE1B42">
        <w:t xml:space="preserve">      </w:t>
      </w:r>
      <w:r w:rsidR="003B5DC8">
        <w:t>01-08-2019</w:t>
      </w:r>
    </w:p>
    <w:p w:rsidR="00AD25E1" w:rsidRDefault="00AD25E1" w:rsidP="001D34BB">
      <w:pPr>
        <w:pStyle w:val="BodyText"/>
      </w:pPr>
      <w:r>
        <w:t xml:space="preserve">In addition to </w:t>
      </w:r>
      <w:r w:rsidR="004156C4">
        <w:t>P</w:t>
      </w:r>
      <w:r>
        <w:t>art-I (General Handout for all courses appended to the time table) this portion gives further specific details regarding the course.</w:t>
      </w:r>
    </w:p>
    <w:p w:rsidR="00AD25E1" w:rsidRDefault="00AD25E1" w:rsidP="001D34BB">
      <w:pPr>
        <w:jc w:val="both"/>
      </w:pPr>
    </w:p>
    <w:p w:rsidR="00AD25E1" w:rsidRPr="004156C4" w:rsidRDefault="00AD25E1" w:rsidP="001D34BB">
      <w:pPr>
        <w:jc w:val="both"/>
        <w:rPr>
          <w:iCs/>
        </w:rPr>
      </w:pPr>
      <w:r w:rsidRPr="004156C4">
        <w:rPr>
          <w:iCs/>
        </w:rPr>
        <w:t>Course No.</w:t>
      </w:r>
      <w:r w:rsidRPr="004156C4">
        <w:tab/>
      </w:r>
      <w:r w:rsidRPr="004156C4">
        <w:tab/>
      </w:r>
      <w:r w:rsidRPr="004156C4">
        <w:tab/>
        <w:t xml:space="preserve">: </w:t>
      </w:r>
      <w:r w:rsidR="000F71DC" w:rsidRPr="004156C4">
        <w:t>MATH F312</w:t>
      </w:r>
    </w:p>
    <w:p w:rsidR="00AD25E1" w:rsidRPr="004156C4" w:rsidRDefault="00AD25E1" w:rsidP="001D34BB">
      <w:pPr>
        <w:pStyle w:val="Heading2"/>
        <w:jc w:val="both"/>
        <w:rPr>
          <w:b/>
          <w:bCs/>
          <w:i w:val="0"/>
          <w:iCs w:val="0"/>
        </w:rPr>
      </w:pPr>
      <w:r w:rsidRPr="004156C4">
        <w:rPr>
          <w:i w:val="0"/>
        </w:rPr>
        <w:t>Course Title</w:t>
      </w:r>
      <w:r w:rsidR="00507A43" w:rsidRPr="004156C4">
        <w:rPr>
          <w:i w:val="0"/>
          <w:iCs w:val="0"/>
        </w:rPr>
        <w:tab/>
      </w:r>
      <w:r w:rsidR="00507A43" w:rsidRPr="004156C4">
        <w:rPr>
          <w:i w:val="0"/>
          <w:iCs w:val="0"/>
        </w:rPr>
        <w:tab/>
      </w:r>
      <w:r w:rsidR="00507A43" w:rsidRPr="004156C4">
        <w:rPr>
          <w:i w:val="0"/>
          <w:iCs w:val="0"/>
        </w:rPr>
        <w:tab/>
        <w:t xml:space="preserve">: </w:t>
      </w:r>
      <w:r w:rsidR="000F71DC" w:rsidRPr="004156C4">
        <w:rPr>
          <w:i w:val="0"/>
        </w:rPr>
        <w:t>Ordinary Differential Equations</w:t>
      </w:r>
    </w:p>
    <w:p w:rsidR="00AD25E1" w:rsidRDefault="00AD25E1" w:rsidP="001D34BB">
      <w:pPr>
        <w:pStyle w:val="Heading2"/>
        <w:jc w:val="both"/>
        <w:rPr>
          <w:b/>
          <w:bCs/>
          <w:i w:val="0"/>
        </w:rPr>
      </w:pPr>
      <w:r w:rsidRPr="004156C4">
        <w:rPr>
          <w:i w:val="0"/>
        </w:rPr>
        <w:t>Instructor-in-Charge</w:t>
      </w:r>
      <w:r w:rsidR="00A4631C">
        <w:rPr>
          <w:i w:val="0"/>
          <w:iCs w:val="0"/>
        </w:rPr>
        <w:tab/>
      </w:r>
      <w:r w:rsidR="00A4631C">
        <w:rPr>
          <w:i w:val="0"/>
          <w:iCs w:val="0"/>
        </w:rPr>
        <w:tab/>
        <w:t xml:space="preserve">: </w:t>
      </w:r>
      <w:r w:rsidR="000F71DC" w:rsidRPr="004156C4">
        <w:rPr>
          <w:b/>
          <w:bCs/>
          <w:i w:val="0"/>
        </w:rPr>
        <w:t>J. Jagan Mohan</w:t>
      </w:r>
    </w:p>
    <w:p w:rsidR="00AD25E1" w:rsidRDefault="00A4631C" w:rsidP="0059658E">
      <w:r>
        <w:t>Instructors</w:t>
      </w:r>
      <w:r>
        <w:tab/>
      </w:r>
      <w:r>
        <w:tab/>
      </w:r>
      <w:r>
        <w:tab/>
        <w:t xml:space="preserve">: </w:t>
      </w:r>
      <w:r w:rsidR="0059658E">
        <w:t xml:space="preserve">J. Jagan Mohan, </w:t>
      </w:r>
      <w:r w:rsidR="0059658E" w:rsidRPr="0059658E">
        <w:t>Gujji Murali Mohan Reddy</w:t>
      </w:r>
    </w:p>
    <w:p w:rsidR="0059658E" w:rsidRDefault="0059658E" w:rsidP="0059658E"/>
    <w:p w:rsidR="00AD25E1" w:rsidRDefault="00AD25E1" w:rsidP="001D34BB">
      <w:pPr>
        <w:jc w:val="both"/>
        <w:rPr>
          <w:b/>
          <w:bCs/>
        </w:rPr>
      </w:pPr>
      <w:r>
        <w:rPr>
          <w:b/>
          <w:bCs/>
        </w:rPr>
        <w:t>Scope and Objective of the Course:</w:t>
      </w:r>
    </w:p>
    <w:p w:rsidR="000847FF" w:rsidRDefault="004156C4" w:rsidP="001D34BB">
      <w:pPr>
        <w:autoSpaceDE w:val="0"/>
        <w:autoSpaceDN w:val="0"/>
        <w:adjustRightInd w:val="0"/>
        <w:jc w:val="both"/>
      </w:pPr>
      <w:r>
        <w:t>Ordinary d</w:t>
      </w:r>
      <w:r w:rsidR="00745EA2">
        <w:t xml:space="preserve">ifferential </w:t>
      </w:r>
      <w:r>
        <w:t>e</w:t>
      </w:r>
      <w:r w:rsidR="00745EA2">
        <w:t xml:space="preserve">quations </w:t>
      </w:r>
      <w:r>
        <w:t xml:space="preserve">occur frequently </w:t>
      </w:r>
      <w:r w:rsidR="00745EA2">
        <w:t>as mathematical models in many branches of science, engineering and econom</w:t>
      </w:r>
      <w:r>
        <w:t>ics</w:t>
      </w:r>
      <w:r w:rsidR="00745EA2">
        <w:t>. For a mathematician confronted with such a model there are a number of issues to address and various approaches to choose from:</w:t>
      </w:r>
      <w:r>
        <w:t xml:space="preserve"> </w:t>
      </w:r>
    </w:p>
    <w:p w:rsidR="00745EA2" w:rsidRDefault="00745EA2" w:rsidP="001D34BB">
      <w:pPr>
        <w:autoSpaceDE w:val="0"/>
        <w:autoSpaceDN w:val="0"/>
        <w:adjustRightInd w:val="0"/>
        <w:jc w:val="both"/>
      </w:pPr>
      <w:r w:rsidRPr="00745EA2">
        <w:rPr>
          <w:bCs/>
        </w:rPr>
        <w:t>Is the problem well posed?</w:t>
      </w:r>
      <w:r>
        <w:rPr>
          <w:b/>
          <w:bCs/>
        </w:rPr>
        <w:t xml:space="preserve"> </w:t>
      </w:r>
      <w:r>
        <w:t>Do you expect the differential equation to have a solution? If so, is there a unique solution satisfying the given initial or boundary conditions?</w:t>
      </w:r>
      <w:r w:rsidR="004156C4">
        <w:t xml:space="preserve"> </w:t>
      </w:r>
      <w:r w:rsidRPr="00745EA2">
        <w:rPr>
          <w:bCs/>
        </w:rPr>
        <w:t>Can you find an explicit analytical solution?</w:t>
      </w:r>
      <w:r>
        <w:rPr>
          <w:b/>
          <w:bCs/>
        </w:rPr>
        <w:t xml:space="preserve"> </w:t>
      </w:r>
      <w:r>
        <w:t>This is only possible in rare circumstances.</w:t>
      </w:r>
    </w:p>
    <w:p w:rsidR="00745EA2" w:rsidRDefault="00745EA2" w:rsidP="001D34BB">
      <w:pPr>
        <w:autoSpaceDE w:val="0"/>
        <w:autoSpaceDN w:val="0"/>
        <w:adjustRightInd w:val="0"/>
        <w:jc w:val="both"/>
      </w:pPr>
      <w:r w:rsidRPr="004156C4">
        <w:rPr>
          <w:bCs/>
          <w:i/>
        </w:rPr>
        <w:t>Geometric or</w:t>
      </w:r>
      <w:r w:rsidR="004156C4">
        <w:rPr>
          <w:bCs/>
          <w:i/>
        </w:rPr>
        <w:t xml:space="preserve"> Q</w:t>
      </w:r>
      <w:r w:rsidRPr="004156C4">
        <w:rPr>
          <w:bCs/>
          <w:i/>
        </w:rPr>
        <w:t xml:space="preserve">ualitative </w:t>
      </w:r>
      <w:r w:rsidR="004156C4">
        <w:rPr>
          <w:bCs/>
          <w:i/>
        </w:rPr>
        <w:t>M</w:t>
      </w:r>
      <w:r w:rsidRPr="004156C4">
        <w:rPr>
          <w:bCs/>
          <w:i/>
        </w:rPr>
        <w:t>ethods</w:t>
      </w:r>
      <w:r w:rsidRPr="00745EA2">
        <w:rPr>
          <w:bCs/>
        </w:rPr>
        <w:t>:</w:t>
      </w:r>
      <w:r>
        <w:rPr>
          <w:b/>
          <w:bCs/>
        </w:rPr>
        <w:t xml:space="preserve"> </w:t>
      </w:r>
      <w:r>
        <w:t>These meth</w:t>
      </w:r>
      <w:r w:rsidR="004156C4">
        <w:t xml:space="preserve">ods give insights into general and </w:t>
      </w:r>
      <w:r>
        <w:t xml:space="preserve">qualitative features of solutions </w:t>
      </w:r>
      <w:r w:rsidR="004156C4">
        <w:t xml:space="preserve">of ordinary differential equations without </w:t>
      </w:r>
      <w:r>
        <w:t xml:space="preserve">solving </w:t>
      </w:r>
      <w:r w:rsidR="004156C4">
        <w:t>them</w:t>
      </w:r>
      <w:r>
        <w:t>.</w:t>
      </w:r>
    </w:p>
    <w:p w:rsidR="00745EA2" w:rsidRPr="007F154B" w:rsidRDefault="00745EA2" w:rsidP="001D34BB">
      <w:pPr>
        <w:autoSpaceDE w:val="0"/>
        <w:autoSpaceDN w:val="0"/>
        <w:adjustRightInd w:val="0"/>
        <w:jc w:val="both"/>
      </w:pPr>
      <w:r w:rsidRPr="004156C4">
        <w:rPr>
          <w:bCs/>
          <w:i/>
        </w:rPr>
        <w:t xml:space="preserve">Stability and </w:t>
      </w:r>
      <w:r w:rsidR="004156C4">
        <w:rPr>
          <w:bCs/>
          <w:i/>
        </w:rPr>
        <w:t>D</w:t>
      </w:r>
      <w:r w:rsidRPr="004156C4">
        <w:rPr>
          <w:bCs/>
          <w:i/>
        </w:rPr>
        <w:t xml:space="preserve">ependence on </w:t>
      </w:r>
      <w:r w:rsidR="004156C4">
        <w:rPr>
          <w:bCs/>
          <w:i/>
        </w:rPr>
        <w:t>P</w:t>
      </w:r>
      <w:r w:rsidRPr="004156C4">
        <w:rPr>
          <w:bCs/>
          <w:i/>
        </w:rPr>
        <w:t>arameters</w:t>
      </w:r>
      <w:r w:rsidRPr="00745EA2">
        <w:t>:</w:t>
      </w:r>
      <w:r>
        <w:t xml:space="preserve"> Having obtained a solution by any method, </w:t>
      </w:r>
      <w:r w:rsidR="004156C4">
        <w:t>one</w:t>
      </w:r>
      <w:r>
        <w:t xml:space="preserve"> would like to know how the solution changes if we change the initial data by a small amount (stability analysis) and if we change parameters in the differential equation (parameter dependence). </w:t>
      </w:r>
      <w:r w:rsidR="0049051D">
        <w:t>This c</w:t>
      </w:r>
      <w:r>
        <w:t>ourse helps deeper understanding of the complicated models that are there in the real life.</w:t>
      </w:r>
    </w:p>
    <w:p w:rsidR="00AD25E1" w:rsidRDefault="00AD25E1" w:rsidP="001D34BB">
      <w:pPr>
        <w:pStyle w:val="BodyText"/>
      </w:pPr>
    </w:p>
    <w:p w:rsidR="00AD25E1" w:rsidRPr="00A44798" w:rsidRDefault="00AD25E1" w:rsidP="001D34BB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DA1841" w:rsidRPr="00D11231" w:rsidRDefault="00D11231" w:rsidP="001D34BB">
      <w:pPr>
        <w:numPr>
          <w:ilvl w:val="0"/>
          <w:numId w:val="2"/>
        </w:numPr>
        <w:jc w:val="both"/>
        <w:outlineLvl w:val="0"/>
      </w:pPr>
      <w:r>
        <w:rPr>
          <w:b/>
          <w:bCs/>
        </w:rPr>
        <w:t>S</w:t>
      </w:r>
      <w:r w:rsidR="001D34BB">
        <w:rPr>
          <w:b/>
          <w:bCs/>
        </w:rPr>
        <w:t>.</w:t>
      </w:r>
      <w:r>
        <w:rPr>
          <w:b/>
          <w:bCs/>
        </w:rPr>
        <w:t xml:space="preserve"> Ahmad &amp; M</w:t>
      </w:r>
      <w:r w:rsidR="001D34BB">
        <w:rPr>
          <w:b/>
          <w:bCs/>
        </w:rPr>
        <w:t>.</w:t>
      </w:r>
      <w:r>
        <w:rPr>
          <w:b/>
          <w:bCs/>
        </w:rPr>
        <w:t>R</w:t>
      </w:r>
      <w:r w:rsidR="001D34BB">
        <w:rPr>
          <w:b/>
          <w:bCs/>
        </w:rPr>
        <w:t>.</w:t>
      </w:r>
      <w:r>
        <w:rPr>
          <w:b/>
          <w:bCs/>
        </w:rPr>
        <w:t>M</w:t>
      </w:r>
      <w:r w:rsidR="001D34BB">
        <w:rPr>
          <w:b/>
          <w:bCs/>
        </w:rPr>
        <w:t xml:space="preserve">. </w:t>
      </w:r>
      <w:r>
        <w:rPr>
          <w:b/>
          <w:bCs/>
        </w:rPr>
        <w:t>Rao</w:t>
      </w:r>
      <w:r>
        <w:t xml:space="preserve">:  </w:t>
      </w:r>
      <w:r w:rsidRPr="00CD7C5D">
        <w:t>Theory of Ordinary Differential Equations with Applications in</w:t>
      </w:r>
      <w:r>
        <w:t xml:space="preserve"> </w:t>
      </w:r>
      <w:r w:rsidRPr="00CD7C5D">
        <w:t>Biology and Engineering, East West Press, 1999.</w:t>
      </w:r>
    </w:p>
    <w:p w:rsidR="00A44798" w:rsidRDefault="00A44798" w:rsidP="001D34BB">
      <w:pPr>
        <w:jc w:val="both"/>
        <w:rPr>
          <w:b/>
          <w:bCs/>
        </w:rPr>
      </w:pPr>
    </w:p>
    <w:p w:rsidR="00AD25E1" w:rsidRDefault="00AD25E1" w:rsidP="001D34BB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D11231" w:rsidRPr="008439BA" w:rsidRDefault="00691EC9" w:rsidP="001D34BB">
      <w:pPr>
        <w:numPr>
          <w:ilvl w:val="0"/>
          <w:numId w:val="3"/>
        </w:numPr>
        <w:jc w:val="both"/>
        <w:rPr>
          <w:b/>
        </w:rPr>
      </w:pPr>
      <w:r>
        <w:t xml:space="preserve">Fred Brauer and John A. </w:t>
      </w:r>
      <w:r w:rsidRPr="00AC4D2C">
        <w:t>Nohel</w:t>
      </w:r>
      <w:r>
        <w:t xml:space="preserve">: </w:t>
      </w:r>
      <w:r w:rsidR="00D11231" w:rsidRPr="00AC4D2C">
        <w:t xml:space="preserve">The </w:t>
      </w:r>
      <w:r w:rsidR="00D11231">
        <w:t>Q</w:t>
      </w:r>
      <w:r w:rsidR="00D11231" w:rsidRPr="00AC4D2C">
        <w:t xml:space="preserve">ualitative </w:t>
      </w:r>
      <w:r w:rsidR="00D11231">
        <w:t>T</w:t>
      </w:r>
      <w:r w:rsidR="00D11231" w:rsidRPr="00AC4D2C">
        <w:t xml:space="preserve">heory of </w:t>
      </w:r>
      <w:r w:rsidR="00D11231">
        <w:t>O</w:t>
      </w:r>
      <w:r w:rsidR="00D11231" w:rsidRPr="00AC4D2C">
        <w:t xml:space="preserve">rdinary </w:t>
      </w:r>
      <w:r w:rsidR="00D11231">
        <w:t>D</w:t>
      </w:r>
      <w:r w:rsidR="00D11231" w:rsidRPr="00AC4D2C">
        <w:t xml:space="preserve">ifferential </w:t>
      </w:r>
      <w:r w:rsidR="00D11231">
        <w:t>E</w:t>
      </w:r>
      <w:r w:rsidR="00D11231" w:rsidRPr="00AC4D2C">
        <w:t>quati</w:t>
      </w:r>
      <w:r>
        <w:t>ons - An Introduction</w:t>
      </w:r>
      <w:r w:rsidR="00D11231" w:rsidRPr="00AC4D2C">
        <w:t>, Dover Publications</w:t>
      </w:r>
      <w:r w:rsidR="002E6815">
        <w:t>, 1969</w:t>
      </w:r>
      <w:r w:rsidR="00D11231" w:rsidRPr="00AC4D2C">
        <w:t>.</w:t>
      </w:r>
      <w:r w:rsidR="00D11231" w:rsidRPr="008439BA">
        <w:rPr>
          <w:b/>
        </w:rPr>
        <w:t xml:space="preserve"> </w:t>
      </w:r>
    </w:p>
    <w:p w:rsidR="00D11231" w:rsidRPr="00D11231" w:rsidRDefault="00691EC9" w:rsidP="001D34BB">
      <w:pPr>
        <w:numPr>
          <w:ilvl w:val="0"/>
          <w:numId w:val="3"/>
        </w:numPr>
        <w:jc w:val="both"/>
      </w:pPr>
      <w:r w:rsidRPr="00AC4D2C">
        <w:t>Richard Bellman</w:t>
      </w:r>
      <w:r>
        <w:t xml:space="preserve">: </w:t>
      </w:r>
      <w:r w:rsidR="00D11231" w:rsidRPr="00AC4D2C">
        <w:t xml:space="preserve">Stability </w:t>
      </w:r>
      <w:r w:rsidR="00D11231">
        <w:t>T</w:t>
      </w:r>
      <w:r w:rsidR="00D11231" w:rsidRPr="00AC4D2C">
        <w:t xml:space="preserve">heory of </w:t>
      </w:r>
      <w:r w:rsidR="00D11231">
        <w:t>D</w:t>
      </w:r>
      <w:r w:rsidR="00D11231" w:rsidRPr="00AC4D2C">
        <w:t xml:space="preserve">ifferential </w:t>
      </w:r>
      <w:r w:rsidR="00D11231">
        <w:t>E</w:t>
      </w:r>
      <w:r>
        <w:t>quations</w:t>
      </w:r>
      <w:r w:rsidR="00D11231" w:rsidRPr="00AC4D2C">
        <w:t xml:space="preserve">, Dover </w:t>
      </w:r>
      <w:r w:rsidR="00D11231">
        <w:t>P</w:t>
      </w:r>
      <w:r w:rsidR="00D11231" w:rsidRPr="00AC4D2C">
        <w:t>ublications</w:t>
      </w:r>
      <w:r w:rsidR="00D80D6F">
        <w:t>, 2008</w:t>
      </w:r>
      <w:r w:rsidR="00D11231">
        <w:t>.</w:t>
      </w:r>
    </w:p>
    <w:p w:rsidR="00D11231" w:rsidRPr="00802F99" w:rsidRDefault="00691EC9" w:rsidP="001D34BB">
      <w:pPr>
        <w:numPr>
          <w:ilvl w:val="0"/>
          <w:numId w:val="3"/>
        </w:numPr>
        <w:jc w:val="both"/>
      </w:pPr>
      <w:r>
        <w:rPr>
          <w:bCs/>
        </w:rPr>
        <w:t xml:space="preserve">E.A. Coddington and N. </w:t>
      </w:r>
      <w:r w:rsidRPr="00802F99">
        <w:rPr>
          <w:bCs/>
        </w:rPr>
        <w:t>Levinson</w:t>
      </w:r>
      <w:r>
        <w:rPr>
          <w:bCs/>
        </w:rPr>
        <w:t xml:space="preserve">: </w:t>
      </w:r>
      <w:r w:rsidR="00D11231" w:rsidRPr="00802F99">
        <w:t>Theory of Ordinary Differential Equations, Tata Mc</w:t>
      </w:r>
      <w:r w:rsidR="00D11231">
        <w:t xml:space="preserve"> </w:t>
      </w:r>
      <w:r w:rsidR="00D11231" w:rsidRPr="00802F99">
        <w:t>Graw</w:t>
      </w:r>
      <w:r w:rsidR="00D11231">
        <w:t xml:space="preserve"> </w:t>
      </w:r>
      <w:r w:rsidR="00D11231" w:rsidRPr="00802F99">
        <w:t>-</w:t>
      </w:r>
      <w:r w:rsidR="00D11231">
        <w:t xml:space="preserve"> </w:t>
      </w:r>
      <w:r w:rsidR="00D11231" w:rsidRPr="00802F99">
        <w:t>Hill</w:t>
      </w:r>
      <w:r w:rsidR="00D11231">
        <w:t xml:space="preserve"> Publications</w:t>
      </w:r>
      <w:r w:rsidR="00D80D6F">
        <w:t>, 1972</w:t>
      </w:r>
      <w:r w:rsidR="00D11231">
        <w:t>.</w:t>
      </w:r>
    </w:p>
    <w:p w:rsidR="00AD25E1" w:rsidRDefault="00691EC9" w:rsidP="001D34BB">
      <w:pPr>
        <w:numPr>
          <w:ilvl w:val="0"/>
          <w:numId w:val="3"/>
        </w:numPr>
        <w:jc w:val="both"/>
      </w:pPr>
      <w:r>
        <w:t xml:space="preserve">Lawrence Perko: </w:t>
      </w:r>
      <w:r w:rsidR="00D11231">
        <w:t>Differential E</w:t>
      </w:r>
      <w:r>
        <w:t>quations and Dynamical Systems</w:t>
      </w:r>
      <w:r w:rsidR="00D11231">
        <w:t>, Springer</w:t>
      </w:r>
      <w:r w:rsidR="00D80D6F">
        <w:t>, Third Edition, 2001</w:t>
      </w:r>
      <w:r w:rsidR="00D11231">
        <w:t>.</w:t>
      </w:r>
    </w:p>
    <w:p w:rsidR="008855CF" w:rsidRDefault="008855CF" w:rsidP="008855CF">
      <w:pPr>
        <w:jc w:val="both"/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p w:rsidR="001D34BB" w:rsidRDefault="001D34BB">
      <w:pPr>
        <w:jc w:val="both"/>
        <w:rPr>
          <w:b/>
          <w:bCs/>
        </w:rPr>
      </w:pP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ook w:val="04A0" w:firstRow="1" w:lastRow="0" w:firstColumn="1" w:lastColumn="0" w:noHBand="0" w:noVBand="1"/>
      </w:tblPr>
      <w:tblGrid>
        <w:gridCol w:w="1057"/>
        <w:gridCol w:w="3660"/>
        <w:gridCol w:w="4978"/>
        <w:gridCol w:w="1521"/>
      </w:tblGrid>
      <w:tr w:rsidR="00A577C1" w:rsidTr="001D34BB">
        <w:trPr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  <w:hideMark/>
          </w:tcPr>
          <w:p w:rsidR="00995639" w:rsidRDefault="00995639" w:rsidP="001D34BB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lastRenderedPageBreak/>
              <w:t>Lecture No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  <w:hideMark/>
          </w:tcPr>
          <w:p w:rsidR="00995639" w:rsidRDefault="00995639" w:rsidP="001D34BB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  <w:hideMark/>
          </w:tcPr>
          <w:p w:rsidR="00995639" w:rsidRDefault="00995639" w:rsidP="001D34BB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  <w:hideMark/>
          </w:tcPr>
          <w:p w:rsidR="00995639" w:rsidRDefault="00995639" w:rsidP="001D34BB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995639" w:rsidRDefault="00995639" w:rsidP="0065104F">
            <w:pPr>
              <w:pStyle w:val="NormalWeb"/>
            </w:pPr>
            <w:r>
              <w:t>1 -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95639" w:rsidRDefault="00472BC6" w:rsidP="00D3224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 </w:t>
            </w:r>
            <w:r w:rsidR="002310D6">
              <w:rPr>
                <w:sz w:val="22"/>
                <w:szCs w:val="22"/>
              </w:rPr>
              <w:t>know</w:t>
            </w:r>
            <w:r w:rsidR="00995639">
              <w:rPr>
                <w:sz w:val="22"/>
                <w:szCs w:val="22"/>
              </w:rPr>
              <w:t xml:space="preserve"> the basic definitions and nota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95639" w:rsidRDefault="00995639" w:rsidP="00691EC9">
            <w:r>
              <w:t>Introduction and Overview of the Course,  Notation and Defini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95639" w:rsidRDefault="001D34BB" w:rsidP="00C65B06">
            <w:r>
              <w:t xml:space="preserve">Chapter 1 / </w:t>
            </w:r>
            <w:r w:rsidR="00C134BE">
              <w:t xml:space="preserve">Sections </w:t>
            </w:r>
            <w:r w:rsidR="00995639">
              <w:t>1 - 2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65104F">
            <w:pPr>
              <w:pStyle w:val="NormalWeb"/>
            </w:pPr>
            <w:r>
              <w:t xml:space="preserve">3 - </w:t>
            </w:r>
            <w:r w:rsidR="00E02E25">
              <w:t>6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691E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learn the existence and uniqueness theorems for scalar equations as well as general system of equa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E6284B">
            <w:r>
              <w:t xml:space="preserve">Existence and Uniqueness of Solutions of Scalar </w:t>
            </w:r>
            <w:r w:rsidR="00E6284B">
              <w:t>Differential Equa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C65B06">
            <w:r>
              <w:t>Chapter 1 / Section 3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60BF" w:rsidP="0065104F">
            <w:pPr>
              <w:pStyle w:val="NormalWeb"/>
            </w:pPr>
            <w:r>
              <w:t>7</w:t>
            </w:r>
            <w:r w:rsidR="00F6211B">
              <w:t xml:space="preserve"> - </w:t>
            </w:r>
            <w:r w:rsidR="00164023">
              <w:t>9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691EC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B609A2">
            <w:r>
              <w:t>Existence Theorems for System of Equa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C65B06">
            <w:r>
              <w:t>Chapter 1 / Section 4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65104F">
            <w:pPr>
              <w:pStyle w:val="NormalWeb"/>
            </w:pPr>
          </w:p>
        </w:tc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2310D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C62F30">
            <w:r>
              <w:t>Differential and Integral Inequalities</w:t>
            </w:r>
            <w:r w:rsidR="00634FA3">
              <w:t xml:space="preserve"> (Self Study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609A2" w:rsidRDefault="00B609A2" w:rsidP="00C65B06">
            <w:r>
              <w:t>Chapter 1 / Section 5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65B06" w:rsidRDefault="00164023" w:rsidP="0065104F">
            <w:pPr>
              <w:pStyle w:val="NormalWeb"/>
              <w:spacing w:before="0" w:beforeAutospacing="0" w:after="0" w:afterAutospacing="0"/>
            </w:pPr>
            <w:r>
              <w:t>10</w:t>
            </w:r>
            <w:r w:rsidR="00C65B06">
              <w:t xml:space="preserve"> -1</w:t>
            </w:r>
            <w:r w:rsidR="00E5589A">
              <w:t>1</w:t>
            </w:r>
          </w:p>
          <w:p w:rsidR="00C65B06" w:rsidRDefault="00C65B06" w:rsidP="0065104F"/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C65B06" w:rsidRDefault="00C65B06" w:rsidP="00691E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understand the properties of linear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65B06" w:rsidRDefault="00E5589A" w:rsidP="00E5589A">
            <w:r>
              <w:t>Introduc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65B06" w:rsidRDefault="00E5589A" w:rsidP="00C65B06">
            <w:pPr>
              <w:pStyle w:val="NormalWeb"/>
              <w:spacing w:before="0" w:beforeAutospacing="0" w:after="0" w:afterAutospacing="0"/>
            </w:pPr>
            <w:r>
              <w:t>Chapter 2 /  Section 1</w:t>
            </w:r>
          </w:p>
          <w:p w:rsidR="00C65B06" w:rsidRDefault="00C65B06" w:rsidP="00C65B06"/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589A" w:rsidRDefault="00E5589A" w:rsidP="0065104F">
            <w:pPr>
              <w:pStyle w:val="NormalWeb"/>
              <w:spacing w:before="0" w:beforeAutospacing="0" w:after="0" w:afterAutospacing="0"/>
            </w:pPr>
            <w:r>
              <w:t>12 - 14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E5589A" w:rsidRDefault="00E5589A" w:rsidP="00691EC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589A" w:rsidRDefault="00E5589A" w:rsidP="00C65B06">
            <w:r>
              <w:t>Properties of Linear Homogeneous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E5589A" w:rsidRDefault="00E5589A" w:rsidP="00C65B06">
            <w:pPr>
              <w:pStyle w:val="NormalWeb"/>
              <w:spacing w:before="0" w:beforeAutospacing="0" w:after="0" w:afterAutospacing="0"/>
            </w:pPr>
            <w:r>
              <w:t>Chapter 2 /  Section 2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65B06" w:rsidRDefault="00C65B06" w:rsidP="0065104F">
            <w:pPr>
              <w:pStyle w:val="NormalWeb"/>
              <w:spacing w:before="0" w:beforeAutospacing="0" w:after="0" w:afterAutospacing="0"/>
            </w:pPr>
            <w:r>
              <w:t>1</w:t>
            </w:r>
            <w:r w:rsidR="00E5589A">
              <w:t>5</w:t>
            </w:r>
            <w:r>
              <w:t xml:space="preserve"> - 16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65B06" w:rsidRDefault="00C65B06" w:rsidP="00691EC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65B06" w:rsidRDefault="00C65B06" w:rsidP="00691EC9">
            <w:r>
              <w:t>Inhomogeneous Linear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C65B06" w:rsidRDefault="00C65B06" w:rsidP="00C134BE">
            <w:pPr>
              <w:pStyle w:val="NormalWeb"/>
              <w:spacing w:before="0" w:beforeAutospacing="0" w:after="0" w:afterAutospacing="0"/>
            </w:pPr>
            <w:r>
              <w:t>Chapter 2 /  Section 3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53E48" w:rsidRDefault="00B53E48" w:rsidP="0065104F">
            <w:r>
              <w:t>17 - 18</w:t>
            </w:r>
          </w:p>
          <w:p w:rsidR="00B53E48" w:rsidRDefault="00B53E48" w:rsidP="0065104F">
            <w:pPr>
              <w:rPr>
                <w:b/>
                <w:bCs/>
              </w:rPr>
            </w:pP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B53E48" w:rsidRDefault="00B53E48" w:rsidP="00C65B0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 understand the properties of higher order linear equations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53E48" w:rsidRDefault="00B53E48" w:rsidP="00B53E48">
            <w:pPr>
              <w:pStyle w:val="NormalWeb"/>
              <w:spacing w:before="0" w:beforeAutospacing="0" w:after="0" w:afterAutospacing="0"/>
            </w:pPr>
            <w:r>
              <w:t xml:space="preserve">Behavior of Solutions of </w:t>
            </w:r>
            <w:r w:rsidRPr="00112E50">
              <w:rPr>
                <w:i/>
              </w:rPr>
              <w:t>n</w:t>
            </w:r>
            <w:r>
              <w:t>th order Linear Homogeneous Equa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53E48" w:rsidRDefault="00B53E48" w:rsidP="00C65B06">
            <w:pPr>
              <w:pStyle w:val="NormalWeb"/>
              <w:spacing w:before="0" w:beforeAutospacing="0" w:after="0" w:afterAutospacing="0"/>
            </w:pPr>
            <w:r>
              <w:t xml:space="preserve">Chapter 2 / </w:t>
            </w:r>
            <w:r w:rsidR="0014164E">
              <w:t xml:space="preserve"> Section 4</w:t>
            </w:r>
          </w:p>
          <w:p w:rsidR="00B53E48" w:rsidRDefault="00B53E48" w:rsidP="00C65B06">
            <w:pPr>
              <w:pStyle w:val="NormalWeb"/>
              <w:spacing w:before="0" w:beforeAutospacing="0" w:after="0" w:afterAutospacing="0"/>
            </w:pP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53E48" w:rsidRDefault="00B53E48" w:rsidP="0065104F">
            <w:r>
              <w:t>19 - 21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53E48" w:rsidRDefault="00B53E48" w:rsidP="00C65B0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53E48" w:rsidRDefault="00B53E48" w:rsidP="00691EC9">
            <w:pPr>
              <w:pStyle w:val="NormalWeb"/>
              <w:spacing w:before="0" w:beforeAutospacing="0" w:after="0" w:afterAutospacing="0"/>
            </w:pPr>
            <w:r>
              <w:t>Asymptotic Behavio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B53E48" w:rsidRDefault="0014164E" w:rsidP="0014164E">
            <w:pPr>
              <w:pStyle w:val="NormalWeb"/>
              <w:spacing w:before="0" w:beforeAutospacing="0" w:after="0" w:afterAutospacing="0"/>
            </w:pPr>
            <w:r>
              <w:t>Chapter 2 /  Sections 5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65104F">
            <w:r>
              <w:t>22 - 2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691E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understand the concept of stability of a linear syste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691EC9">
            <w:pPr>
              <w:pStyle w:val="NormalWeb"/>
              <w:spacing w:before="0" w:beforeAutospacing="0" w:after="0" w:afterAutospacing="0"/>
            </w:pPr>
            <w:r>
              <w:t>Introduction to Stability, Continuous Dependence and Stability Properties of Solu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C134BE" w:rsidP="00C65B06">
            <w:pPr>
              <w:pStyle w:val="NormalWeb"/>
              <w:spacing w:before="0" w:beforeAutospacing="0" w:after="0" w:afterAutospacing="0"/>
            </w:pPr>
            <w:r>
              <w:t xml:space="preserve">Chapter 3 /  Sections </w:t>
            </w:r>
            <w:r w:rsidR="002310D6">
              <w:t>1 – 2</w:t>
            </w:r>
          </w:p>
          <w:p w:rsidR="002310D6" w:rsidRDefault="002310D6" w:rsidP="00C65B06">
            <w:pPr>
              <w:pStyle w:val="NormalWeb"/>
              <w:spacing w:before="0" w:beforeAutospacing="0" w:after="0" w:afterAutospacing="0"/>
            </w:pP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Default="008F1707" w:rsidP="0065104F">
            <w:pPr>
              <w:pStyle w:val="NormalWeb"/>
              <w:spacing w:before="0" w:beforeAutospacing="0" w:after="0" w:afterAutospacing="0"/>
            </w:pPr>
            <w:r>
              <w:t>25 - 27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:rsidR="008F1707" w:rsidRDefault="008F1707" w:rsidP="00691E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learn the stability analysis of weakly non-linear and two dimensional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Pr="00B62C9A" w:rsidRDefault="008F1707" w:rsidP="008F1707">
            <w:pPr>
              <w:pStyle w:val="NormalWeb"/>
              <w:spacing w:before="0" w:beforeAutospacing="0" w:after="0" w:afterAutospacing="0"/>
            </w:pPr>
            <w:r w:rsidRPr="00B62C9A">
              <w:t>Linear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Default="008F1707" w:rsidP="00C65B06">
            <w:pPr>
              <w:pStyle w:val="NormalWeb"/>
              <w:spacing w:before="0" w:beforeAutospacing="0" w:after="0" w:afterAutospacing="0"/>
            </w:pPr>
            <w:r>
              <w:t xml:space="preserve">Chapter 3 / </w:t>
            </w:r>
            <w:r w:rsidR="00C134BE">
              <w:t xml:space="preserve"> Section</w:t>
            </w:r>
            <w:r w:rsidR="00781B8E">
              <w:t xml:space="preserve"> 3</w:t>
            </w:r>
          </w:p>
          <w:p w:rsidR="008F1707" w:rsidRDefault="008F1707" w:rsidP="00C65B06">
            <w:pPr>
              <w:pStyle w:val="NormalWeb"/>
              <w:spacing w:before="0" w:beforeAutospacing="0" w:after="0" w:afterAutospacing="0"/>
            </w:pP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Default="008F1707" w:rsidP="0065104F">
            <w:pPr>
              <w:pStyle w:val="NormalWeb"/>
              <w:spacing w:before="0" w:beforeAutospacing="0" w:after="0" w:afterAutospacing="0"/>
            </w:pPr>
            <w:r>
              <w:t>28 - 30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:rsidR="008F1707" w:rsidRDefault="008F1707" w:rsidP="00691EC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Pr="00B62C9A" w:rsidRDefault="008F1707" w:rsidP="008F1707">
            <w:pPr>
              <w:pStyle w:val="NormalWeb"/>
              <w:spacing w:before="0" w:beforeAutospacing="0" w:after="0" w:afterAutospacing="0"/>
            </w:pPr>
            <w:r>
              <w:t>Weakly Nonlinear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Default="00781B8E" w:rsidP="00C65B06">
            <w:pPr>
              <w:pStyle w:val="NormalWeb"/>
              <w:spacing w:before="0" w:beforeAutospacing="0" w:after="0" w:afterAutospacing="0"/>
            </w:pPr>
            <w:r>
              <w:t>Chapter 3 /  Sections 4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Default="008F1707" w:rsidP="0065104F">
            <w:pPr>
              <w:pStyle w:val="NormalWeb"/>
              <w:spacing w:before="0" w:beforeAutospacing="0" w:after="0" w:afterAutospacing="0"/>
            </w:pPr>
            <w:r>
              <w:t>31 - 3</w:t>
            </w:r>
            <w:r w:rsidR="00E43A03">
              <w:t>2</w:t>
            </w:r>
          </w:p>
        </w:tc>
        <w:tc>
          <w:tcPr>
            <w:tcW w:w="0" w:type="auto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Default="008F1707" w:rsidP="00691EC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Pr="00B62C9A" w:rsidRDefault="008F1707" w:rsidP="00691EC9">
            <w:pPr>
              <w:pStyle w:val="NormalWeb"/>
              <w:spacing w:before="0" w:beforeAutospacing="0" w:after="0" w:afterAutospacing="0"/>
            </w:pPr>
            <w:r>
              <w:t>Two Dimensional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F1707" w:rsidRDefault="00C134BE" w:rsidP="00781B8E">
            <w:pPr>
              <w:pStyle w:val="NormalWeb"/>
              <w:spacing w:before="0" w:beforeAutospacing="0" w:after="0" w:afterAutospacing="0"/>
            </w:pPr>
            <w:r>
              <w:t>Chapter 3 /  Section</w:t>
            </w:r>
            <w:r w:rsidR="00781B8E">
              <w:t xml:space="preserve"> 5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65104F">
            <w:r>
              <w:t>3</w:t>
            </w:r>
            <w:r w:rsidR="00A577C1">
              <w:t>3</w:t>
            </w:r>
            <w:r>
              <w:t xml:space="preserve"> - 3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691E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study the Liapunov method for  stability analysi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4A34CC">
            <w:r>
              <w:t>Introduction to Stabi</w:t>
            </w:r>
            <w:r w:rsidR="00C134BE">
              <w:t>lity by Liapunov Second Method,  Autonomous Systems</w:t>
            </w:r>
            <w:r w:rsidR="00822AAB">
              <w:t>, Non - Autonomous System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822AAB">
            <w:pPr>
              <w:pStyle w:val="NormalWeb"/>
              <w:spacing w:before="0" w:beforeAutospacing="0" w:after="0" w:afterAutospacing="0"/>
            </w:pPr>
            <w:r>
              <w:t xml:space="preserve">Chapter 5 / </w:t>
            </w:r>
            <w:r w:rsidR="004A34CC">
              <w:t xml:space="preserve"> Section</w:t>
            </w:r>
            <w:r w:rsidR="00C134BE">
              <w:t>s</w:t>
            </w:r>
            <w:r w:rsidR="004A34CC">
              <w:t xml:space="preserve"> 1</w:t>
            </w:r>
            <w:r w:rsidR="00C134BE">
              <w:t xml:space="preserve"> - </w:t>
            </w:r>
            <w:r w:rsidR="00822AAB">
              <w:t>3</w:t>
            </w:r>
          </w:p>
        </w:tc>
      </w:tr>
      <w:tr w:rsidR="00562B8A" w:rsidTr="0065104F">
        <w:trPr>
          <w:trHeight w:val="576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65104F">
            <w:r>
              <w:t>39 - 4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691EC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understand the qualitative behavior of solutions of second order equation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5B337A">
            <w:r>
              <w:t xml:space="preserve">Second </w:t>
            </w:r>
            <w:r w:rsidR="00A577C1">
              <w:t xml:space="preserve"> Order Differential Equations, Boundedness of Solutions, Oscillatory Equations</w:t>
            </w:r>
            <w:r w:rsidR="005B337A">
              <w:t xml:space="preserve"> </w:t>
            </w:r>
            <w:r w:rsidR="00562B8A">
              <w:t>(Self Study)</w:t>
            </w:r>
            <w:r w:rsidR="00A577C1">
              <w:t>, Classical Equations (Self Study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2310D6" w:rsidRDefault="002310D6" w:rsidP="00C65B06">
            <w:r>
              <w:t>Chapter 4 /  Sections 1 - 5</w:t>
            </w:r>
          </w:p>
        </w:tc>
      </w:tr>
    </w:tbl>
    <w:p w:rsidR="00EB7E1B" w:rsidRDefault="00EB7E1B">
      <w:pPr>
        <w:jc w:val="both"/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p w:rsidR="002F1BC2" w:rsidRDefault="002F1BC2">
      <w:pPr>
        <w:jc w:val="both"/>
        <w:rPr>
          <w:b/>
          <w:bCs/>
        </w:rPr>
      </w:pP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DE3D84" w:rsidTr="008005D9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A26F28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>
            <w:pPr>
              <w:jc w:val="center"/>
            </w:pPr>
            <w:r>
              <w:lastRenderedPageBreak/>
              <w:t>Quiz - 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2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To Be Announced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Closed</w:t>
            </w:r>
          </w:p>
        </w:tc>
      </w:tr>
      <w:tr w:rsidR="00A26F28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>
            <w:pPr>
              <w:jc w:val="center"/>
            </w:pPr>
            <w:r>
              <w:t>Assignment - 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-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1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To Be Announced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Open</w:t>
            </w:r>
          </w:p>
        </w:tc>
      </w:tr>
      <w:tr w:rsidR="00A26F28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Mid Semester Tes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9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3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3B5DC8" w:rsidP="00DB105A">
            <w:pPr>
              <w:jc w:val="center"/>
            </w:pPr>
            <w:r w:rsidRPr="003B5DC8">
              <w:t>3/10</w:t>
            </w:r>
            <w:r>
              <w:t xml:space="preserve">, </w:t>
            </w:r>
            <w:r w:rsidRPr="003B5DC8">
              <w:t>11.00 -- 12.30 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Closed</w:t>
            </w:r>
          </w:p>
        </w:tc>
      </w:tr>
      <w:tr w:rsidR="00A26F28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Pr="000710AC" w:rsidRDefault="00A26F28" w:rsidP="00DB105A">
            <w:pPr>
              <w:jc w:val="center"/>
              <w:rPr>
                <w:i/>
              </w:rPr>
            </w:pPr>
            <w:r>
              <w:t>Assignment - 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-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10</w:t>
            </w:r>
            <w:bookmarkStart w:id="0" w:name="_GoBack"/>
            <w:bookmarkEnd w:id="0"/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To Be Announced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Open</w:t>
            </w:r>
          </w:p>
        </w:tc>
      </w:tr>
      <w:tr w:rsidR="00A26F28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Quiz - 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2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To Be Announced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Closed</w:t>
            </w:r>
          </w:p>
        </w:tc>
      </w:tr>
      <w:tr w:rsidR="00A26F28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Comprehensive Examin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18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4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3B5DC8" w:rsidP="00DB105A">
            <w:pPr>
              <w:jc w:val="center"/>
            </w:pPr>
            <w:r>
              <w:t>9/12 A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26F28" w:rsidRDefault="00A26F28" w:rsidP="00DB105A">
            <w:pPr>
              <w:jc w:val="center"/>
            </w:pPr>
            <w:r>
              <w:t>Closed</w:t>
            </w:r>
          </w:p>
        </w:tc>
      </w:tr>
    </w:tbl>
    <w:p w:rsidR="00AD25E1" w:rsidRDefault="00AD25E1">
      <w:pPr>
        <w:jc w:val="both"/>
      </w:pPr>
    </w:p>
    <w:p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995639">
        <w:t>To be announced in the class.</w:t>
      </w:r>
    </w:p>
    <w:p w:rsidR="00D07692" w:rsidRDefault="00D07692">
      <w:pPr>
        <w:jc w:val="both"/>
      </w:pPr>
    </w:p>
    <w:p w:rsidR="00AD25E1" w:rsidRDefault="00AD25E1">
      <w:pPr>
        <w:jc w:val="both"/>
        <w:rPr>
          <w:spacing w:val="-2"/>
        </w:rPr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995639" w:rsidRPr="00182C24">
        <w:rPr>
          <w:spacing w:val="-2"/>
        </w:rPr>
        <w:t xml:space="preserve">All notices regarding </w:t>
      </w:r>
      <w:r w:rsidR="00995639">
        <w:rPr>
          <w:spacing w:val="-2"/>
        </w:rPr>
        <w:t xml:space="preserve">MATH F312 </w:t>
      </w:r>
      <w:r w:rsidR="00995639" w:rsidRPr="00182C24">
        <w:rPr>
          <w:spacing w:val="-2"/>
        </w:rPr>
        <w:t xml:space="preserve">will be </w:t>
      </w:r>
      <w:r w:rsidR="00995639">
        <w:rPr>
          <w:spacing w:val="-2"/>
        </w:rPr>
        <w:t>displayed</w:t>
      </w:r>
      <w:r w:rsidR="00995639" w:rsidRPr="00182C24">
        <w:rPr>
          <w:spacing w:val="-2"/>
        </w:rPr>
        <w:t xml:space="preserve"> on </w:t>
      </w:r>
      <w:r w:rsidR="00995639">
        <w:rPr>
          <w:spacing w:val="-2"/>
        </w:rPr>
        <w:t>CMS</w:t>
      </w:r>
      <w:r w:rsidR="00D07692">
        <w:rPr>
          <w:spacing w:val="-2"/>
        </w:rPr>
        <w:t>.</w:t>
      </w:r>
    </w:p>
    <w:p w:rsidR="00D07692" w:rsidRDefault="00D07692">
      <w:pPr>
        <w:jc w:val="both"/>
      </w:pPr>
    </w:p>
    <w:p w:rsidR="00995639" w:rsidRDefault="00A44798" w:rsidP="00995639">
      <w:pPr>
        <w:pStyle w:val="NoSpacing"/>
        <w:jc w:val="both"/>
        <w:rPr>
          <w:rFonts w:eastAsia="MS Mincho"/>
          <w:szCs w:val="24"/>
        </w:rPr>
      </w:pPr>
      <w:r w:rsidRPr="00A44798">
        <w:rPr>
          <w:b/>
        </w:rPr>
        <w:t>Make-up Policy:</w:t>
      </w:r>
      <w:r w:rsidR="00995639">
        <w:rPr>
          <w:b/>
        </w:rPr>
        <w:t xml:space="preserve"> </w:t>
      </w:r>
      <w:r w:rsidR="00995639" w:rsidRPr="00AA6ECF">
        <w:rPr>
          <w:rFonts w:eastAsia="MS Mincho"/>
          <w:szCs w:val="24"/>
        </w:rPr>
        <w:t>Make up of other evaluation components will be</w:t>
      </w:r>
      <w:r w:rsidR="00B709AD">
        <w:rPr>
          <w:rFonts w:eastAsia="MS Mincho"/>
          <w:szCs w:val="24"/>
        </w:rPr>
        <w:t xml:space="preserve"> granted only in genuine cases. </w:t>
      </w:r>
      <w:r w:rsidR="00995639" w:rsidRPr="00AA6ECF">
        <w:rPr>
          <w:rFonts w:eastAsia="MS Mincho"/>
          <w:szCs w:val="24"/>
        </w:rPr>
        <w:t>Permission must be taken in a</w:t>
      </w:r>
      <w:r w:rsidR="00995639">
        <w:rPr>
          <w:rFonts w:eastAsia="MS Mincho"/>
          <w:szCs w:val="24"/>
        </w:rPr>
        <w:t>dvance except in extreme cases.</w:t>
      </w:r>
    </w:p>
    <w:p w:rsidR="00E7090E" w:rsidRDefault="00E7090E" w:rsidP="00995639">
      <w:pPr>
        <w:pStyle w:val="NoSpacing"/>
        <w:jc w:val="both"/>
        <w:rPr>
          <w:rFonts w:eastAsia="MS Mincho"/>
          <w:szCs w:val="24"/>
        </w:rPr>
      </w:pPr>
    </w:p>
    <w:p w:rsidR="00E7090E" w:rsidRDefault="00E7090E" w:rsidP="00E7090E">
      <w:pPr>
        <w:jc w:val="both"/>
      </w:pPr>
      <w:r>
        <w:rPr>
          <w:b/>
          <w:spacing w:val="-2"/>
        </w:rPr>
        <w:t>Academic Honesty and Integrity Policy:</w:t>
      </w:r>
      <w:r>
        <w:rPr>
          <w:spacing w:val="-2"/>
        </w:rPr>
        <w:t xml:space="preserve"> Academic honesty and integrity are to be maintained by all the students throughout the semester and no type of academic dishonesty is acceptable.</w:t>
      </w:r>
    </w:p>
    <w:p w:rsidR="00E7090E" w:rsidRDefault="00E7090E" w:rsidP="00995639">
      <w:pPr>
        <w:pStyle w:val="NoSpacing"/>
        <w:jc w:val="both"/>
        <w:rPr>
          <w:rFonts w:eastAsia="MS Mincho"/>
          <w:szCs w:val="24"/>
        </w:rPr>
      </w:pPr>
    </w:p>
    <w:p w:rsidR="00AD25E1" w:rsidRDefault="00AD25E1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sectPr w:rsidR="00A44798" w:rsidSect="001D34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360" w:right="504" w:bottom="360" w:left="5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1031" w:rsidRDefault="00DC1031" w:rsidP="00EB2F06">
      <w:r>
        <w:separator/>
      </w:r>
    </w:p>
  </w:endnote>
  <w:endnote w:type="continuationSeparator" w:id="0">
    <w:p w:rsidR="00DC1031" w:rsidRDefault="00DC1031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5124" w:rsidRDefault="00DD51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DD5124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5124" w:rsidRDefault="00DD51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1031" w:rsidRDefault="00DC1031" w:rsidP="00EB2F06">
      <w:r>
        <w:separator/>
      </w:r>
    </w:p>
  </w:footnote>
  <w:footnote w:type="continuationSeparator" w:id="0">
    <w:p w:rsidR="00DC1031" w:rsidRDefault="00DC1031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5124" w:rsidRDefault="00DD51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5124" w:rsidRDefault="00DD51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4B4AA4C4"/>
    <w:lvl w:ilvl="0" w:tplc="91E236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TECEkamZhaWBko6SsGpxcWZ+XkgBUa1AH/KBuksAAAA"/>
  </w:docVars>
  <w:rsids>
    <w:rsidRoot w:val="00FB4DE4"/>
    <w:rsid w:val="00055BC8"/>
    <w:rsid w:val="00066E6E"/>
    <w:rsid w:val="00067510"/>
    <w:rsid w:val="000710AC"/>
    <w:rsid w:val="000847FF"/>
    <w:rsid w:val="000A4CE9"/>
    <w:rsid w:val="000C5FFD"/>
    <w:rsid w:val="000D0C39"/>
    <w:rsid w:val="000F71DC"/>
    <w:rsid w:val="0014164E"/>
    <w:rsid w:val="00164023"/>
    <w:rsid w:val="00164C0E"/>
    <w:rsid w:val="00167B88"/>
    <w:rsid w:val="001D34BB"/>
    <w:rsid w:val="001F4626"/>
    <w:rsid w:val="0021277E"/>
    <w:rsid w:val="00217EB9"/>
    <w:rsid w:val="002310D6"/>
    <w:rsid w:val="00240A50"/>
    <w:rsid w:val="00251FD3"/>
    <w:rsid w:val="00256511"/>
    <w:rsid w:val="00273323"/>
    <w:rsid w:val="0029648E"/>
    <w:rsid w:val="002A2551"/>
    <w:rsid w:val="002B2730"/>
    <w:rsid w:val="002E6815"/>
    <w:rsid w:val="002F1369"/>
    <w:rsid w:val="002F1BC2"/>
    <w:rsid w:val="002F6771"/>
    <w:rsid w:val="00321AA4"/>
    <w:rsid w:val="00343653"/>
    <w:rsid w:val="00355517"/>
    <w:rsid w:val="003558C3"/>
    <w:rsid w:val="003934A1"/>
    <w:rsid w:val="003B5DC8"/>
    <w:rsid w:val="003D2239"/>
    <w:rsid w:val="003D6BA8"/>
    <w:rsid w:val="003F329B"/>
    <w:rsid w:val="003F66A8"/>
    <w:rsid w:val="00411DD8"/>
    <w:rsid w:val="004156C4"/>
    <w:rsid w:val="004571B3"/>
    <w:rsid w:val="00472BC6"/>
    <w:rsid w:val="0049051D"/>
    <w:rsid w:val="004956B5"/>
    <w:rsid w:val="004A34CC"/>
    <w:rsid w:val="004D3423"/>
    <w:rsid w:val="00507883"/>
    <w:rsid w:val="00507A43"/>
    <w:rsid w:val="0051535D"/>
    <w:rsid w:val="00562598"/>
    <w:rsid w:val="00562AB6"/>
    <w:rsid w:val="00562B8A"/>
    <w:rsid w:val="00576A69"/>
    <w:rsid w:val="0059658E"/>
    <w:rsid w:val="005B2F1D"/>
    <w:rsid w:val="005B337A"/>
    <w:rsid w:val="005C5B22"/>
    <w:rsid w:val="005C6693"/>
    <w:rsid w:val="005E3E53"/>
    <w:rsid w:val="00634FA3"/>
    <w:rsid w:val="00645762"/>
    <w:rsid w:val="0065104F"/>
    <w:rsid w:val="00670BDE"/>
    <w:rsid w:val="00691EC9"/>
    <w:rsid w:val="00745284"/>
    <w:rsid w:val="00745EA2"/>
    <w:rsid w:val="007543E4"/>
    <w:rsid w:val="0076556F"/>
    <w:rsid w:val="00781B8E"/>
    <w:rsid w:val="007B4B69"/>
    <w:rsid w:val="007D58BE"/>
    <w:rsid w:val="007E3255"/>
    <w:rsid w:val="007E402E"/>
    <w:rsid w:val="008005D9"/>
    <w:rsid w:val="00822AAB"/>
    <w:rsid w:val="00831DD5"/>
    <w:rsid w:val="00850F1D"/>
    <w:rsid w:val="008855CF"/>
    <w:rsid w:val="008A2200"/>
    <w:rsid w:val="008C0E06"/>
    <w:rsid w:val="008F1707"/>
    <w:rsid w:val="0097488C"/>
    <w:rsid w:val="0097640D"/>
    <w:rsid w:val="00983916"/>
    <w:rsid w:val="00995639"/>
    <w:rsid w:val="00997624"/>
    <w:rsid w:val="009B48FD"/>
    <w:rsid w:val="009E19EF"/>
    <w:rsid w:val="00A26F28"/>
    <w:rsid w:val="00A44798"/>
    <w:rsid w:val="00A4631C"/>
    <w:rsid w:val="00A577C1"/>
    <w:rsid w:val="00A95E39"/>
    <w:rsid w:val="00AB1842"/>
    <w:rsid w:val="00AD25E1"/>
    <w:rsid w:val="00AF125F"/>
    <w:rsid w:val="00B23878"/>
    <w:rsid w:val="00B53E48"/>
    <w:rsid w:val="00B55284"/>
    <w:rsid w:val="00B609A2"/>
    <w:rsid w:val="00B660BF"/>
    <w:rsid w:val="00B709AD"/>
    <w:rsid w:val="00B86684"/>
    <w:rsid w:val="00B936C6"/>
    <w:rsid w:val="00BA568D"/>
    <w:rsid w:val="00BE1B42"/>
    <w:rsid w:val="00C134BE"/>
    <w:rsid w:val="00C25254"/>
    <w:rsid w:val="00C338D9"/>
    <w:rsid w:val="00C507AF"/>
    <w:rsid w:val="00C65B06"/>
    <w:rsid w:val="00C6663B"/>
    <w:rsid w:val="00CC7924"/>
    <w:rsid w:val="00CF21AC"/>
    <w:rsid w:val="00D036CE"/>
    <w:rsid w:val="00D07692"/>
    <w:rsid w:val="00D11231"/>
    <w:rsid w:val="00D167F6"/>
    <w:rsid w:val="00D3224A"/>
    <w:rsid w:val="00D7653E"/>
    <w:rsid w:val="00D80D6F"/>
    <w:rsid w:val="00DA076F"/>
    <w:rsid w:val="00DA1841"/>
    <w:rsid w:val="00DB7398"/>
    <w:rsid w:val="00DC1031"/>
    <w:rsid w:val="00DD20C4"/>
    <w:rsid w:val="00DD5124"/>
    <w:rsid w:val="00DD7A77"/>
    <w:rsid w:val="00DE3D84"/>
    <w:rsid w:val="00DE6918"/>
    <w:rsid w:val="00E02E25"/>
    <w:rsid w:val="00E05067"/>
    <w:rsid w:val="00E43A03"/>
    <w:rsid w:val="00E5589A"/>
    <w:rsid w:val="00E56D0C"/>
    <w:rsid w:val="00E61C30"/>
    <w:rsid w:val="00E6284B"/>
    <w:rsid w:val="00E7090E"/>
    <w:rsid w:val="00E754E7"/>
    <w:rsid w:val="00EB2F06"/>
    <w:rsid w:val="00EB7E1B"/>
    <w:rsid w:val="00EF1525"/>
    <w:rsid w:val="00F27053"/>
    <w:rsid w:val="00F34A71"/>
    <w:rsid w:val="00F45E80"/>
    <w:rsid w:val="00F508B3"/>
    <w:rsid w:val="00F55907"/>
    <w:rsid w:val="00F6211B"/>
    <w:rsid w:val="00F74057"/>
    <w:rsid w:val="00FB4DE4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ADD3726"/>
  <w15:docId w15:val="{8BC90DF5-7B63-4DDA-B5FB-471CA680B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NormalWeb">
    <w:name w:val="Normal (Web)"/>
    <w:basedOn w:val="Normal"/>
    <w:rsid w:val="00995639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995639"/>
    <w:pPr>
      <w:overflowPunct w:val="0"/>
      <w:autoSpaceDE w:val="0"/>
      <w:autoSpaceDN w:val="0"/>
      <w:adjustRightInd w:val="0"/>
      <w:textAlignment w:val="baseline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6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4</cp:revision>
  <cp:lastPrinted>2017-08-02T05:06:00Z</cp:lastPrinted>
  <dcterms:created xsi:type="dcterms:W3CDTF">2019-07-23T10:02:00Z</dcterms:created>
  <dcterms:modified xsi:type="dcterms:W3CDTF">2019-07-30T09:25:00Z</dcterms:modified>
</cp:coreProperties>
</file>